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Ophthalmologist position at [Hospital/Clinic Name] in Italy Milan. As a dedicated and skilled ophthalmologist with over [X years] of experience in diagnosing and treating ocular diseases, I am eager to contribute my expertise to a prestigious medical institution like yours. This opportunity aligns perfectly with my career goals, as I have long been inspired by the advanced healthcare systems and vibrant medical community in Italy Milan. My passion for ophthalmology, combined with a deep respect for the cultural and professional environment of Italy Milan, drives me to seek this role.</w:t>
      </w:r>
    </w:p>
    <w:p>
      <w:pPr>
        <w:pStyle w:val="BodyText"/>
      </w:pPr>
      <w:r>
        <w:t xml:space="preserve">Throughout my career as an Ophthalmologist, I have focused on providing compassionate care to patients while staying at the forefront of medical advancements. My training and experience have equipped me with a strong foundation in both clinical practice and research, enabling me to deliver high-quality treatments for conditions ranging from cataracts and glaucoma to complex retinal disorders. I am particularly proud of my work in [specific area, e.g., pediatric ophthalmology or refractive surgery], where I have successfully improved the quality of life for numerous patients. This commitment to excellence is what I aim to bring to your team in Italy Milan.</w:t>
      </w:r>
    </w:p>
    <w:p>
      <w:pPr>
        <w:pStyle w:val="BodyText"/>
      </w:pPr>
      <w:r>
        <w:t xml:space="preserve">Italy Milan, with its rich history and cutting-edge medical facilities, represents a unique opportunity to advance my career in a dynamic setting. The city’s emphasis on innovation and patient-centered care resonates deeply with my professional values. I am especially drawn to the collaborative spirit of Italian healthcare institutions, where interdisciplinary teamwork is integral to achieving optimal outcomes. I believe that working in Italy Milan will allow me to further refine my skills while contributing to a culture of excellence in ophthalmology.</w:t>
      </w:r>
    </w:p>
    <w:p>
      <w:pPr>
        <w:pStyle w:val="BodyText"/>
      </w:pPr>
      <w:r>
        <w:t xml:space="preserve">My experience as an Ophthalmologist has been shaped by rigorous academic training and hands-on clinical practice. I hold [degree, e.g., MD, PhD] from [University Name], where I specialized in [specific field]. During my residency at [Hospital Name], I gained invaluable exposure to a diverse patient population and cutting-edge technologies such as laser surgery and digital imaging. Additionally, my participation in international conferences and research projects has broadened my understanding of global ophthalmological trends, which I believe will be an asset to your organization in Italy Milan.</w:t>
      </w:r>
    </w:p>
    <w:p>
      <w:pPr>
        <w:pStyle w:val="BodyText"/>
      </w:pPr>
      <w:r>
        <w:t xml:space="preserve">One of the key strengths I bring as an Ophthalmologist is my ability to communicate effectively with patients and colleagues. In a multicultural environment like Italy Milan, where language and cultural barriers can sometimes impact care delivery, I have developed strong interpersonal skills that ensure clarity and empathy. My fluency in [languages, e.g., English, Italian] allows me to connect with patients from diverse backgrounds, fostering trust and satisfaction. Moreover, my adaptability to new healthcare systems and protocols ensures a smooth transition into your practice.</w:t>
      </w:r>
    </w:p>
    <w:p>
      <w:pPr>
        <w:pStyle w:val="BodyText"/>
      </w:pPr>
      <w:r>
        <w:t xml:space="preserve">I am particularly impressed by the reputation of [Hospital/Clinic Name] as a leader in ophthalmology within Italy Milan. Your commitment to integrating advanced technology with compassionate care mirrors my own approach to medicine. I am keen to contribute to your mission by leveraging my expertise in [specific skill, e.g., cataract surgery, retinal treatments], while also embracing the opportunity to learn from the innovative practices of your team. I am confident that my background and dedication will enable me to make a meaningful impact at your institution.</w:t>
      </w:r>
    </w:p>
    <w:p>
      <w:pPr>
        <w:pStyle w:val="BodyText"/>
      </w:pPr>
      <w:r>
        <w:t xml:space="preserve">Furthermore, I am deeply committed to lifelong learning and professional development. In Italy Milan, where medical education is highly regarded, I aim to continue expanding my knowledge through collaborations with local experts and participation in ongoing training programs. This proactive mindset ensures that I remain current with the latest advancements in ophthalmology, ultimately benefiting your patients and enhancing the quality of care provided at your facility.</w:t>
      </w:r>
    </w:p>
    <w:p>
      <w:pPr>
        <w:pStyle w:val="BodyText"/>
      </w:pPr>
      <w:r>
        <w:t xml:space="preserve">As a dedicated Ophthalmologist, I understand the importance of precision, patience, and innovation in delivering exceptional care. My goal is to not only address patients’ immediate needs but also to educate them on long-term eye health strategies. This holistic approach aligns with the values of Italy Milan’s healthcare community, where patient education and preventive care are increasingly prioritized. I am eager to contribute to this vision by fostering a supportive and inclusive environment for both patients and colleagues.</w:t>
      </w:r>
    </w:p>
    <w:p>
      <w:pPr>
        <w:pStyle w:val="BodyText"/>
      </w:pPr>
      <w:r>
        <w:t xml:space="preserve">Thank you for considering my application. I would be honored to join [Hospital/Clinic Name] in Italy Milan and contribute my skills as an Ophthalmologist to your team. I look forward to the opportunity to discuss how my experience and enthusiasm align with your needs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Ophthalmologist</w:t>
      </w:r>
      <w:r>
        <w:br/>
      </w:r>
      <w:r>
        <w:t xml:space="preserve">[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Ophthalmologist in Italy Milan</dc:title>
  <dc:creator/>
  <dc:language>en</dc:language>
  <cp:keywords/>
  <dcterms:created xsi:type="dcterms:W3CDTF">2026-07-23T16:18:07Z</dcterms:created>
  <dcterms:modified xsi:type="dcterms:W3CDTF">2026-07-23T16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